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9889" w:type="dxa"/>
        <w:tblLook w:val="04A0" w:firstRow="1" w:lastRow="0" w:firstColumn="1" w:lastColumn="0" w:noHBand="0" w:noVBand="1"/>
      </w:tblPr>
      <w:tblGrid>
        <w:gridCol w:w="1384"/>
        <w:gridCol w:w="4678"/>
        <w:gridCol w:w="3827"/>
      </w:tblGrid>
      <w:tr w:rsidR="004A6673" w:rsidTr="004A6673">
        <w:tc>
          <w:tcPr>
            <w:tcW w:w="1384" w:type="dxa"/>
            <w:vMerge w:val="restart"/>
          </w:tcPr>
          <w:p w:rsidR="004A6673" w:rsidRDefault="004A6673" w:rsidP="004A667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  <w:color w:val="0000FF"/>
                <w:lang w:eastAsia="tr-TR"/>
              </w:rPr>
              <w:drawing>
                <wp:anchor distT="0" distB="0" distL="114300" distR="114300" simplePos="0" relativeHeight="251685888" behindDoc="0" locked="0" layoutInCell="1" allowOverlap="1">
                  <wp:simplePos x="0" y="0"/>
                  <wp:positionH relativeFrom="column">
                    <wp:posOffset>64135</wp:posOffset>
                  </wp:positionH>
                  <wp:positionV relativeFrom="paragraph">
                    <wp:posOffset>30109</wp:posOffset>
                  </wp:positionV>
                  <wp:extent cx="595223" cy="595223"/>
                  <wp:effectExtent l="0" t="0" r="0" b="0"/>
                  <wp:wrapNone/>
                  <wp:docPr id="27" name="Resim 27" descr="dicle üniversitesi logo ile ilgili görsel sonucu">
                    <a:hlinkClick xmlns:a="http://schemas.openxmlformats.org/drawingml/2006/main" r:id="rId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dicle üniversitesi logo ile ilgili görsel sonucu">
                            <a:hlinkClick r:id="rId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5223" cy="595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678" w:type="dxa"/>
            <w:vMerge w:val="restart"/>
          </w:tcPr>
          <w:p w:rsidR="004A6673" w:rsidRPr="004A6673" w:rsidRDefault="004A6673" w:rsidP="004A667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:rsidR="004A6673" w:rsidRDefault="004A6673" w:rsidP="004A667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6673">
              <w:rPr>
                <w:rFonts w:ascii="Times New Roman" w:hAnsi="Times New Roman" w:cs="Times New Roman"/>
                <w:b/>
                <w:sz w:val="24"/>
                <w:szCs w:val="24"/>
              </w:rPr>
              <w:t>Lisansüstü Tez Danışman</w:t>
            </w:r>
            <w:r w:rsidR="0044026D">
              <w:rPr>
                <w:rFonts w:ascii="Times New Roman" w:hAnsi="Times New Roman" w:cs="Times New Roman"/>
                <w:b/>
                <w:sz w:val="24"/>
                <w:szCs w:val="24"/>
              </w:rPr>
              <w:t>ı Değişiklik</w:t>
            </w:r>
          </w:p>
          <w:p w:rsidR="004A6673" w:rsidRPr="004A6673" w:rsidRDefault="004A6673" w:rsidP="004A667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ş Akışı</w:t>
            </w:r>
          </w:p>
        </w:tc>
        <w:tc>
          <w:tcPr>
            <w:tcW w:w="3827" w:type="dxa"/>
            <w:vAlign w:val="center"/>
          </w:tcPr>
          <w:p w:rsidR="004A6673" w:rsidRPr="004A6673" w:rsidRDefault="004A6673" w:rsidP="004A667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A66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İş Akışı No: </w:t>
            </w:r>
            <w:r w:rsidR="0087468F">
              <w:rPr>
                <w:rFonts w:ascii="Times New Roman" w:hAnsi="Times New Roman" w:cs="Times New Roman"/>
                <w:b/>
                <w:sz w:val="20"/>
                <w:szCs w:val="20"/>
              </w:rPr>
              <w:t>002</w:t>
            </w:r>
          </w:p>
        </w:tc>
      </w:tr>
      <w:tr w:rsidR="004A6673" w:rsidTr="004A6673">
        <w:tc>
          <w:tcPr>
            <w:tcW w:w="1384" w:type="dxa"/>
            <w:vMerge/>
          </w:tcPr>
          <w:p w:rsidR="004A6673" w:rsidRDefault="004A6673" w:rsidP="004A667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78" w:type="dxa"/>
            <w:vMerge/>
          </w:tcPr>
          <w:p w:rsidR="004A6673" w:rsidRDefault="004A6673" w:rsidP="004A667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4A6673" w:rsidRPr="004A6673" w:rsidRDefault="004A6673" w:rsidP="004A667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A66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ayın Tarihi ve No: </w:t>
            </w:r>
            <w:r w:rsidR="001933EC">
              <w:rPr>
                <w:rFonts w:ascii="Times New Roman" w:hAnsi="Times New Roman" w:cs="Times New Roman"/>
                <w:b/>
                <w:sz w:val="20"/>
                <w:szCs w:val="20"/>
              </w:rPr>
              <w:t>08.08.2018/002</w:t>
            </w:r>
          </w:p>
        </w:tc>
      </w:tr>
      <w:tr w:rsidR="004A6673" w:rsidTr="004A6673">
        <w:tc>
          <w:tcPr>
            <w:tcW w:w="1384" w:type="dxa"/>
            <w:vMerge/>
          </w:tcPr>
          <w:p w:rsidR="004A6673" w:rsidRDefault="004A6673" w:rsidP="004A667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78" w:type="dxa"/>
            <w:vMerge/>
          </w:tcPr>
          <w:p w:rsidR="004A6673" w:rsidRDefault="004A6673" w:rsidP="004A667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4A6673" w:rsidRPr="004A6673" w:rsidRDefault="004A6673" w:rsidP="004A667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A667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ğ. Tarihi ve No: </w:t>
            </w:r>
          </w:p>
        </w:tc>
      </w:tr>
    </w:tbl>
    <w:p w:rsidR="004A6673" w:rsidRDefault="00B7110F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26" type="#_x0000_t202" style="position:absolute;left:0;text-align:left;margin-left:-6.35pt;margin-top:8pt;width:494.05pt;height:662.9pt;z-index:-25160089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" filled="f" strokeweight="1.5pt">
            <v:textbox>
              <w:txbxContent>
                <w:p w:rsidR="00FD3ECD" w:rsidRDefault="00FD3ECD"/>
                <w:p w:rsidR="00FD3ECD" w:rsidRDefault="00FD3ECD"/>
              </w:txbxContent>
            </v:textbox>
          </v:shape>
        </w:pict>
      </w:r>
    </w:p>
    <w:p w:rsidR="00BD0783" w:rsidRPr="00767306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D0783" w:rsidRDefault="00B7110F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27" type="#_x0000_t202" style="position:absolute;left:0;text-align:left;margin-left:205.9pt;margin-top:12.65pt;width:66pt;height:28.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" filled="f" stroked="f">
            <v:textbox>
              <w:txbxContent>
                <w:p w:rsidR="00BD0783" w:rsidRPr="004315A5" w:rsidRDefault="00BD0783" w:rsidP="00BD0783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Başlama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roundrect id="Yuvarlatılmış Dikdörtgen 1" o:spid="_x0000_s1046" style="position:absolute;left:0;text-align:left;margin-left:199.25pt;margin-top:10.3pt;width:78.75pt;height:28.5pt;z-index:25165926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" fillcolor="#c6d9f1 [671]" strokecolor="black [3213]" strokeweight="1.5pt"/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type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<v:stroke joinstyle="miter"/>
            <v:path o:extrusionok="f" o:connecttype="custom" o:connectlocs="10800,0;0,10800;10800,19890;21600,10800" textboxrect="0,3675,18595,18022"/>
          </v:shapetype>
          <v:shape id="Akış Çizelgesi: Çok Sayıda Belge 5" o:spid="_x0000_s1045" type="#_x0000_t115" style="position:absolute;left:0;text-align:left;margin-left:133.75pt;margin-top:72.3pt;width:207.15pt;height:80.15pt;z-index:2516869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" fillcolor="#8db3e2 [1311]" strokecolor="black [3213]" strokeweight="1.5pt"/>
        </w:pict>
      </w:r>
    </w:p>
    <w:p w:rsidR="00BD0783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D0783" w:rsidRDefault="00BD0783" w:rsidP="00BD078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B7110F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2" o:spid="_x0000_s1044" type="#_x0000_t32" style="position:absolute;left:0;text-align:left;margin-left:239.9pt;margin-top:4.05pt;width:0;height:22.4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" strokecolor="black [3213]" strokeweight="1.5pt">
            <v:stroke endarrow="open"/>
          </v:shape>
        </w:pict>
      </w: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B7110F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28" type="#_x0000_t202" style="position:absolute;left:0;text-align:left;margin-left:129.25pt;margin-top:.55pt;width:197.55pt;height:69.9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" filled="f" stroked="f">
            <v:textbox>
              <w:txbxContent>
                <w:p w:rsidR="004A6673" w:rsidRPr="0044026D" w:rsidRDefault="0044026D" w:rsidP="004A6673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44026D">
                    <w:rPr>
                      <w:b/>
                    </w:rPr>
                    <w:t>Öğren</w:t>
                  </w:r>
                  <w:r w:rsidR="00B7110F">
                    <w:rPr>
                      <w:b/>
                    </w:rPr>
                    <w:t>ci ve/veya Danışman tarafından D</w:t>
                  </w:r>
                  <w:r w:rsidRPr="0044026D">
                    <w:rPr>
                      <w:b/>
                    </w:rPr>
                    <w:t>a</w:t>
                  </w:r>
                  <w:r w:rsidR="00B7110F">
                    <w:rPr>
                      <w:b/>
                    </w:rPr>
                    <w:t xml:space="preserve">nışman Değişiklik </w:t>
                  </w:r>
                  <w:r w:rsidR="00B7110F">
                    <w:rPr>
                      <w:b/>
                    </w:rPr>
                    <w:t>F</w:t>
                  </w:r>
                  <w:bookmarkStart w:id="0" w:name="_GoBack"/>
                  <w:bookmarkEnd w:id="0"/>
                  <w:r w:rsidR="00A31F6D">
                    <w:rPr>
                      <w:b/>
                    </w:rPr>
                    <w:t>ormu (Form 33</w:t>
                  </w:r>
                  <w:r w:rsidRPr="0044026D">
                    <w:rPr>
                      <w:b/>
                    </w:rPr>
                    <w:t>3) doldurup Anabilim Dalı Başkanlığına teslim edilir.</w:t>
                  </w:r>
                </w:p>
              </w:txbxContent>
            </v:textbox>
          </v:shape>
        </w:pict>
      </w: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A6673" w:rsidRDefault="004A667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D0783" w:rsidRPr="00767306" w:rsidRDefault="00BD0783" w:rsidP="00BD0783">
      <w:pPr>
        <w:tabs>
          <w:tab w:val="left" w:pos="2127"/>
          <w:tab w:val="left" w:pos="708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310F4" w:rsidRDefault="00B7110F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6" o:spid="_x0000_s1043" type="#_x0000_t32" style="position:absolute;margin-left:238.3pt;margin-top:-.5pt;width:0;height:22.4pt;z-index:2516910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" strokecolor="black [3213]" strokeweight="1.5pt">
            <v:stroke endarrow="open"/>
          </v:shape>
        </w:pict>
      </w:r>
    </w:p>
    <w:p w:rsidR="00BD0783" w:rsidRDefault="00B7110F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6" o:spid="_x0000_s1042" type="#_x0000_t32" style="position:absolute;margin-left:238.1pt;margin-top:63.95pt;width:0;height:24.6pt;z-index:2517012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" strokecolor="black [3213]" strokeweight="1.5pt">
            <v:stroke endarrow="open"/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29" type="#_x0000_t202" style="position:absolute;margin-left:163.6pt;margin-top:9.55pt;width:143.9pt;height:40.9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" filled="f" stroked="f">
            <v:textbox>
              <w:txbxContent>
                <w:p w:rsidR="00DE61C6" w:rsidRPr="004315A5" w:rsidRDefault="00DE61C6" w:rsidP="00DE61C6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4315A5">
                    <w:rPr>
                      <w:b/>
                      <w:color w:val="FFFFFF" w:themeColor="background1"/>
                    </w:rPr>
                    <w:t>Anabilim Dalı Başkanlığına teslim edilir.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Tek Köşesi Kesik ve Yuvarlatılmış Dikdörtgen 16" o:spid="_x0000_s1041" style="position:absolute;margin-left:163.55pt;margin-top:1.2pt;width:136.25pt;height:59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30375,7499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" path="m124992,l1605383,r124992,124992l1730375,749935,,749935,,124992c,55961,55961,,124992,xe" fillcolor="#548dd4 [1951]" strokecolor="black [3213]" strokeweight="1.5pt">
            <v:path arrowok="t" o:connecttype="custom" o:connectlocs="124992,0;1605383,0;1730375,124992;1730375,749935;0,749935;0,124992;124992,0" o:connectangles="0,0,0,0,0,0,0"/>
          </v:shape>
        </w:pict>
      </w:r>
    </w:p>
    <w:p w:rsidR="00BD0783" w:rsidRDefault="00BD0783"/>
    <w:p w:rsidR="00BD0783" w:rsidRDefault="00BD0783"/>
    <w:p w:rsidR="00BD0783" w:rsidRDefault="00B7110F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type id="_x0000_t117" coordsize="21600,21600" o:spt="117" path="m4353,l17214,r4386,10800l17214,21600r-12861,l,10800xe">
            <v:stroke joinstyle="miter"/>
            <v:path gradientshapeok="t" o:connecttype="rect" textboxrect="4353,0,17214,21600"/>
          </v:shapetype>
          <v:shape id="Akış Çizelgesi: Hazırlık 31" o:spid="_x0000_s1040" type="#_x0000_t117" style="position:absolute;margin-left:127.2pt;margin-top:15.95pt;width:222.9pt;height:69.1pt;z-index:2517032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" fillcolor="#548dd4 [1951]" strokecolor="black [3213]" strokeweight="1.5pt"/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30" type="#_x0000_t202" style="position:absolute;margin-left:152.55pt;margin-top:23.35pt;width:173.95pt;height:55.85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" filled="f" stroked="f">
            <v:textbox>
              <w:txbxContent>
                <w:p w:rsidR="00DE61C6" w:rsidRPr="0044026D" w:rsidRDefault="0044026D" w:rsidP="00DE61C6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44026D">
                    <w:rPr>
                      <w:b/>
                      <w:color w:val="FFFFFF" w:themeColor="background1"/>
                    </w:rPr>
                    <w:t>Anabilim Dalı Başkan</w:t>
                  </w:r>
                  <w:r w:rsidR="00A31F6D">
                    <w:rPr>
                      <w:b/>
                      <w:color w:val="FFFFFF" w:themeColor="background1"/>
                    </w:rPr>
                    <w:t>lığı görüşü ile birlikte Form 33</w:t>
                  </w:r>
                  <w:r w:rsidRPr="0044026D">
                    <w:rPr>
                      <w:b/>
                      <w:color w:val="FFFFFF" w:themeColor="background1"/>
                    </w:rPr>
                    <w:t>3 Enstitü Müdürlüğüne EBYS ile gönderilir.</w:t>
                  </w:r>
                </w:p>
              </w:txbxContent>
            </v:textbox>
          </v:shape>
        </w:pict>
      </w:r>
    </w:p>
    <w:p w:rsidR="00BD0783" w:rsidRDefault="00BD0783"/>
    <w:p w:rsidR="00BD0783" w:rsidRDefault="00BD0783"/>
    <w:p w:rsidR="00BD0783" w:rsidRDefault="00B7110F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31" type="#_x0000_t202" style="position:absolute;margin-left:54.05pt;margin-top:122pt;width:126.7pt;height:61.4pt;z-index:2517104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" filled="f" stroked="f">
            <v:textbox>
              <w:txbxContent>
                <w:p w:rsidR="006226DD" w:rsidRPr="006226DD" w:rsidRDefault="006226DD" w:rsidP="006226DD">
                  <w:pPr>
                    <w:spacing w:after="0" w:line="240" w:lineRule="auto"/>
                    <w:jc w:val="center"/>
                    <w:rPr>
                      <w:color w:val="FFFFFF" w:themeColor="background1"/>
                    </w:rPr>
                  </w:pPr>
                  <w:r w:rsidRPr="006226DD">
                    <w:rPr>
                      <w:color w:val="FFFFFF" w:themeColor="background1"/>
                    </w:rPr>
                    <w:t>Onay</w:t>
                  </w:r>
                </w:p>
                <w:p w:rsidR="006226DD" w:rsidRPr="006226DD" w:rsidRDefault="006226DD" w:rsidP="006226DD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6226DD">
                    <w:rPr>
                      <w:color w:val="FFFFFF" w:themeColor="background1"/>
                    </w:rPr>
                    <w:t>Anabilim Dalı Başkanlığı</w:t>
                  </w:r>
                  <w:r w:rsidR="00C067FF">
                    <w:rPr>
                      <w:color w:val="FFFFFF" w:themeColor="background1"/>
                    </w:rPr>
                    <w:t xml:space="preserve">, </w:t>
                  </w:r>
                  <w:r w:rsidR="00C067FF" w:rsidRPr="00C067FF">
                    <w:rPr>
                      <w:color w:val="FFFFFF" w:themeColor="background1"/>
                    </w:rPr>
                    <w:t xml:space="preserve">Tahakkuk, </w:t>
                  </w:r>
                  <w:r w:rsidR="00C067FF">
                    <w:rPr>
                      <w:color w:val="FFFFFF" w:themeColor="background1"/>
                    </w:rPr>
                    <w:t>Öğrenci İşleri Birimi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_x0000_s1032" type="#_x0000_t202" style="position:absolute;margin-left:166.15pt;margin-top:43.65pt;width:146.95pt;height:26.85pt;z-index:2516725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" filled="f" stroked="f">
            <v:textbox>
              <w:txbxContent>
                <w:p w:rsidR="00BD0783" w:rsidRPr="00C45268" w:rsidRDefault="00BD0783" w:rsidP="00BD0783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C45268">
                    <w:rPr>
                      <w:b/>
                    </w:rPr>
                    <w:t>Enstitü Yönetim Kurulu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88" o:spid="_x0000_s1039" type="#_x0000_t32" style="position:absolute;margin-left:241.95pt;margin-top:15.15pt;width:0;height:24.6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" strokecolor="black [3213]" strokeweight="1.5pt">
            <v:stroke endarrow="open"/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roundrect id="Yuvarlatılmış Dikdörtgen 18" o:spid="_x0000_s1038" style="position:absolute;margin-left:168.95pt;margin-top:41.6pt;width:141.95pt;height:30.55pt;z-index:251671552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" fillcolor="yellow" strokecolor="black [3213]" strokeweight="1.5pt"/>
        </w:pic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4" o:spid="_x0000_s1037" type="#_x0000_t32" style="position:absolute;margin-left:250pt;margin-top:77.75pt;width:40.75pt;height:35.3pt;z-index:2516776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" strokecolor="black [3213]" strokeweight="1.5pt">
            <v:stroke endarrow="open"/>
          </v:shape>
        </w:pict>
      </w:r>
      <w:r>
        <w:rPr>
          <w:noProof/>
          <w:lang w:eastAsia="tr-TR"/>
        </w:rPr>
        <w:pict>
          <v:shape id="_x0000_s1033" type="#_x0000_t202" style="position:absolute;margin-left:302.45pt;margin-top:132.5pt;width:122.25pt;height:44.05pt;z-index:2517135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" filled="f" stroked="f">
            <v:textbox>
              <w:txbxContent>
                <w:p w:rsidR="006226DD" w:rsidRPr="006226DD" w:rsidRDefault="006226DD" w:rsidP="006226DD">
                  <w:pPr>
                    <w:spacing w:after="0" w:line="240" w:lineRule="auto"/>
                    <w:jc w:val="center"/>
                    <w:rPr>
                      <w:color w:val="FFFFFF" w:themeColor="background1"/>
                    </w:rPr>
                  </w:pPr>
                  <w:proofErr w:type="spellStart"/>
                  <w:r w:rsidRPr="006226DD">
                    <w:rPr>
                      <w:color w:val="FFFFFF" w:themeColor="background1"/>
                    </w:rPr>
                    <w:t>Red</w:t>
                  </w:r>
                  <w:proofErr w:type="spellEnd"/>
                </w:p>
                <w:p w:rsidR="006226DD" w:rsidRPr="006226DD" w:rsidRDefault="006226DD" w:rsidP="006226DD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6226DD">
                    <w:rPr>
                      <w:color w:val="FFFFFF" w:themeColor="background1"/>
                    </w:rPr>
                    <w:t>Anabilim Dalı Başkanlığı</w:t>
                  </w:r>
                </w:p>
              </w:txbxContent>
            </v:textbox>
          </v:shape>
        </w:pict>
      </w:r>
      <w:r>
        <w:rPr>
          <w:noProof/>
          <w:lang w:eastAsia="tr-TR"/>
        </w:rPr>
        <w:pict>
          <v:shape id="Çapraz Köşesi Kesik Dikdörtgen 291" o:spid="_x0000_s1036" style="position:absolute;margin-left:303.5pt;margin-top:123.55pt;width:120.2pt;height:64.2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6540,815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" path="m,l1390647,r135893,135893l1526540,815340r,l135893,815340,,679447,,xe" fillcolor="red" strokecolor="black [3213]" strokeweight="1.5pt">
            <v:path arrowok="t" o:connecttype="custom" o:connectlocs="0,0;1390647,0;1526540,135893;1526540,815340;1526540,815340;135893,815340;0,679447;0,0" o:connectangles="0,0,0,0,0,0,0,0"/>
          </v:shape>
        </w:pict>
      </w:r>
    </w:p>
    <w:p w:rsidR="00BD0783" w:rsidRDefault="00BD0783"/>
    <w:p w:rsidR="00BD0783" w:rsidRDefault="00BD0783"/>
    <w:p w:rsidR="00BD0783" w:rsidRDefault="00B7110F">
      <w:r>
        <w:rPr>
          <w:rFonts w:ascii="Times New Roman" w:hAnsi="Times New Roman" w:cs="Times New Roman"/>
          <w:noProof/>
          <w:sz w:val="24"/>
          <w:szCs w:val="24"/>
          <w:lang w:eastAsia="tr-TR"/>
        </w:rPr>
        <w:pict>
          <v:shape id="Düz Ok Bağlayıcısı 23" o:spid="_x0000_s1035" type="#_x0000_t32" style="position:absolute;margin-left:180.7pt;margin-top:1.4pt;width:43.3pt;height:35.3pt;flip:x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" strokecolor="black [3213]" strokeweight="1.5pt">
            <v:stroke endarrow="open"/>
          </v:shape>
        </w:pict>
      </w:r>
    </w:p>
    <w:p w:rsidR="00BD0783" w:rsidRDefault="00B7110F">
      <w:r>
        <w:rPr>
          <w:noProof/>
          <w:lang w:eastAsia="tr-TR"/>
        </w:rPr>
        <w:pict>
          <v:shape id="Çapraz Köşesi Kesik Dikdörtgen 289" o:spid="_x0000_s1034" style="position:absolute;margin-left:53.95pt;margin-top:18.95pt;width:120.2pt;height:64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26540,815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" path="m,l1390647,r135893,135893l1526540,815340r,l135893,815340,,679447,,xe" fillcolor="#17365d [2415]" strokecolor="black [3213]" strokeweight="1.5pt">
            <v:path arrowok="t" o:connecttype="custom" o:connectlocs="0,0;1390647,0;1526540,135893;1526540,815340;1526540,815340;135893,815340;0,679447;0,0" o:connectangles="0,0,0,0,0,0,0,0"/>
          </v:shape>
        </w:pict>
      </w:r>
    </w:p>
    <w:p w:rsidR="00BD0783" w:rsidRDefault="00BD0783"/>
    <w:p w:rsidR="00BD0783" w:rsidRDefault="00BD0783"/>
    <w:p w:rsidR="00BD0783" w:rsidRDefault="00BD0783"/>
    <w:p w:rsidR="00BD0783" w:rsidRDefault="00BD0783"/>
    <w:p w:rsidR="00BD0783" w:rsidRDefault="00BD0783"/>
    <w:p w:rsidR="00BD0783" w:rsidRDefault="00BD0783"/>
    <w:p w:rsidR="00BD0783" w:rsidRDefault="00BD0783">
      <w:pPr>
        <w:rPr>
          <w:rFonts w:ascii="Times New Roman" w:hAnsi="Times New Roman" w:cs="Times New Roman"/>
          <w:sz w:val="24"/>
          <w:szCs w:val="24"/>
        </w:rPr>
      </w:pPr>
    </w:p>
    <w:p w:rsidR="004A6673" w:rsidRDefault="004A6673">
      <w:pPr>
        <w:rPr>
          <w:rFonts w:ascii="Times New Roman" w:hAnsi="Times New Roman" w:cs="Times New Roman"/>
          <w:sz w:val="20"/>
          <w:szCs w:val="20"/>
        </w:rPr>
      </w:pPr>
    </w:p>
    <w:p w:rsidR="00BD0783" w:rsidRDefault="00BD0783"/>
    <w:sectPr w:rsidR="00BD0783" w:rsidSect="004A6673">
      <w:pgSz w:w="11906" w:h="16838"/>
      <w:pgMar w:top="851" w:right="1418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1NzaysDA1tDS1NDBT0lEKTi0uzszPAykwrAUAQLNAXiwAAAA="/>
  </w:docVars>
  <w:rsids>
    <w:rsidRoot w:val="00BD0783"/>
    <w:rsid w:val="001933EC"/>
    <w:rsid w:val="0025217B"/>
    <w:rsid w:val="002B1541"/>
    <w:rsid w:val="003139F1"/>
    <w:rsid w:val="00423202"/>
    <w:rsid w:val="0044026D"/>
    <w:rsid w:val="004A6673"/>
    <w:rsid w:val="004D1A72"/>
    <w:rsid w:val="005843DF"/>
    <w:rsid w:val="006226DD"/>
    <w:rsid w:val="00716DE8"/>
    <w:rsid w:val="00757FCF"/>
    <w:rsid w:val="0087468F"/>
    <w:rsid w:val="008759DF"/>
    <w:rsid w:val="008B0A37"/>
    <w:rsid w:val="00A31F6D"/>
    <w:rsid w:val="00B7110F"/>
    <w:rsid w:val="00B96DCF"/>
    <w:rsid w:val="00BD0783"/>
    <w:rsid w:val="00C067FF"/>
    <w:rsid w:val="00C310F4"/>
    <w:rsid w:val="00CC2511"/>
    <w:rsid w:val="00DE61C6"/>
    <w:rsid w:val="00E44F42"/>
    <w:rsid w:val="00FD3E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  <o:rules v:ext="edit">
        <o:r id="V:Rule1" type="connector" idref="#Düz Ok Bağlayıcısı 2"/>
        <o:r id="V:Rule2" type="connector" idref="#Düz Ok Bağlayıcısı 24"/>
        <o:r id="V:Rule3" type="connector" idref="#Düz Ok Bağlayıcısı 26"/>
        <o:r id="V:Rule4" type="connector" idref="#Düz Ok Bağlayıcısı 23"/>
        <o:r id="V:Rule5" type="connector" idref="#Düz Ok Bağlayıcısı 288"/>
        <o:r id="V:Rule6" type="connector" idref="#Düz Ok Bağlayıcısı 6"/>
      </o:rules>
    </o:shapelayout>
  </w:shapeDefaults>
  <w:decimalSymbol w:val=","/>
  <w:listSeparator w:val=";"/>
  <w15:docId w15:val="{0F6F5CF8-C334-48F7-8B7C-E11397691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078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A66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D3E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D3E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google.com.tr/url?sa=i&amp;rct=j&amp;q=&amp;esrc=s&amp;source=images&amp;cd=&amp;ved=2ahUKEwiZ54OqroLaAhUIGewKHUXbBlYQjRx6BAgAEAU&amp;url=https://tr.wikipedia.org/wiki/Dosya:Dicle_%C3%9Cniversitesi_logo.png&amp;psig=AOvVaw16joax1jUzzFhZhF-mprUO&amp;ust=1521891646199181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ronaldinho424</cp:lastModifiedBy>
  <cp:revision>7</cp:revision>
  <dcterms:created xsi:type="dcterms:W3CDTF">2018-06-11T13:06:00Z</dcterms:created>
  <dcterms:modified xsi:type="dcterms:W3CDTF">2018-08-02T10:49:00Z</dcterms:modified>
</cp:coreProperties>
</file>